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94901B" w14:textId="77777777" w:rsidR="005A5148" w:rsidRDefault="00A573E5" w:rsidP="005A5148">
      <w:pPr>
        <w:adjustRightInd w:val="0"/>
        <w:snapToGrid w:val="0"/>
        <w:spacing w:after="0" w:line="240" w:lineRule="atLeast"/>
        <w:jc w:val="left"/>
      </w:pPr>
      <w:r>
        <w:t xml:space="preserve">1. </w:t>
      </w:r>
      <w:r w:rsidR="005A5148" w:rsidRPr="005A5148">
        <w:t>Cocos Invaders 성능 향상</w:t>
      </w:r>
    </w:p>
    <w:p w14:paraId="6C695471" w14:textId="77777777" w:rsidR="005A5148" w:rsidRDefault="005A5148" w:rsidP="005A5148">
      <w:pPr>
        <w:adjustRightInd w:val="0"/>
        <w:snapToGrid w:val="0"/>
        <w:spacing w:after="0" w:line="240" w:lineRule="atLeast"/>
        <w:jc w:val="left"/>
      </w:pPr>
      <w:r>
        <w:rPr>
          <w:rFonts w:hint="eastAsia"/>
        </w:rPr>
        <w:t>- 좌</w:t>
      </w:r>
      <w:r>
        <w:t>/우 벽면에서 이동에 오류를 수정</w:t>
      </w:r>
    </w:p>
    <w:p w14:paraId="1FD95DD3" w14:textId="77777777" w:rsidR="00F04BDA" w:rsidRDefault="005A5148" w:rsidP="005A5148">
      <w:pPr>
        <w:adjustRightInd w:val="0"/>
        <w:snapToGrid w:val="0"/>
        <w:spacing w:after="0" w:line="240" w:lineRule="atLeast"/>
        <w:jc w:val="left"/>
      </w:pPr>
      <w:r>
        <w:t>- Cannon의 laser가 연속 발사되도록 수정 (충돌 반응 포함)</w:t>
      </w:r>
    </w:p>
    <w:p w14:paraId="70F13B58" w14:textId="77777777" w:rsidR="00F04BDA" w:rsidRDefault="00F04BDA" w:rsidP="00F04BDA">
      <w:pPr>
        <w:adjustRightInd w:val="0"/>
        <w:snapToGrid w:val="0"/>
        <w:spacing w:after="0" w:line="240" w:lineRule="atLeast"/>
        <w:jc w:val="left"/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609"/>
      </w:tblGrid>
      <w:tr w:rsidR="00A573E5" w14:paraId="5A764282" w14:textId="77777777" w:rsidTr="00B746AA">
        <w:tc>
          <w:tcPr>
            <w:tcW w:w="10609" w:type="dxa"/>
          </w:tcPr>
          <w:p w14:paraId="717E9B0C" w14:textId="77777777" w:rsidR="00A573E5" w:rsidRDefault="00A573E5" w:rsidP="00A573E5">
            <w:r w:rsidRPr="00F10A2C">
              <w:t>Description</w:t>
            </w:r>
            <w:r>
              <w:t>]</w:t>
            </w:r>
          </w:p>
          <w:p w14:paraId="3C1807C6" w14:textId="77777777" w:rsidR="00A573E5" w:rsidRDefault="00B746AA" w:rsidP="00A573E5">
            <w:r>
              <w:rPr>
                <w:rFonts w:hint="eastAsia"/>
              </w:rPr>
              <w:t>캐논이 이동을 했을 때의 좌표가 캔버스를 넘어가는 경우 이동이 안되게 함.</w:t>
            </w:r>
          </w:p>
          <w:p w14:paraId="210F13C5" w14:textId="036FC843" w:rsidR="00B746AA" w:rsidRDefault="00B746AA" w:rsidP="00A573E5">
            <w:r>
              <w:t>Laser</w:t>
            </w:r>
            <w:r>
              <w:rPr>
                <w:rFonts w:hint="eastAsia"/>
              </w:rPr>
              <w:t xml:space="preserve">의 </w:t>
            </w:r>
            <w:r>
              <w:t>INSTANCES</w:t>
            </w:r>
            <w:r>
              <w:rPr>
                <w:rFonts w:hint="eastAsia"/>
              </w:rPr>
              <w:t>를 리스트로 만들어 발사 딜레이를 넘어가면 l</w:t>
            </w:r>
            <w:r>
              <w:t>aser</w:t>
            </w:r>
            <w:r>
              <w:rPr>
                <w:rFonts w:hint="eastAsia"/>
              </w:rPr>
              <w:t xml:space="preserve">를 추가하고 </w:t>
            </w:r>
            <w:r>
              <w:t>INSTANCES</w:t>
            </w:r>
            <w:r>
              <w:rPr>
                <w:rFonts w:hint="eastAsia"/>
              </w:rPr>
              <w:t>에 추가해 한번에 관리할 수 있게함.</w:t>
            </w:r>
          </w:p>
        </w:tc>
      </w:tr>
      <w:tr w:rsidR="00A573E5" w14:paraId="3DB59117" w14:textId="77777777" w:rsidTr="00B746AA">
        <w:tc>
          <w:tcPr>
            <w:tcW w:w="10609" w:type="dxa"/>
          </w:tcPr>
          <w:p w14:paraId="05E25C2F" w14:textId="00EF03CF" w:rsidR="00A573E5" w:rsidRDefault="00A573E5" w:rsidP="00B746AA">
            <w:r>
              <w:t>C</w:t>
            </w:r>
            <w:r>
              <w:rPr>
                <w:rFonts w:hint="eastAsia"/>
              </w:rPr>
              <w:t>ode</w:t>
            </w:r>
            <w:r>
              <w:t xml:space="preserve">] </w:t>
            </w:r>
          </w:p>
          <w:p w14:paraId="6C71DD9C" w14:textId="741BABF3" w:rsidR="00B746AA" w:rsidRDefault="00B746AA" w:rsidP="00B746AA">
            <w:pPr>
              <w:pStyle w:val="a"/>
              <w:numPr>
                <w:ilvl w:val="0"/>
                <w:numId w:val="3"/>
              </w:numPr>
              <w:spacing w:line="240" w:lineRule="auto"/>
            </w:pPr>
            <w:r>
              <w:rPr>
                <w:rFonts w:hint="eastAsia"/>
              </w:rPr>
              <w:t>이동 오류 수정</w:t>
            </w:r>
          </w:p>
          <w:p w14:paraId="78C7B911" w14:textId="77777777" w:rsidR="00B746AA" w:rsidRPr="00B746AA" w:rsidRDefault="00B746AA" w:rsidP="00B746AA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/>
              <w:autoSpaceDE/>
              <w:autoSpaceDN/>
              <w:jc w:val="left"/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</w:pP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laps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pressed = PlayerCannon.KEYS_PRESS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isValid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space_pressed = pressed[key.SPACE]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delay += elaps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hootdelay &gt;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hootperiod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pace_pressed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hootdelay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i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ran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PlayerCannon.numb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add(PlayerShoot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30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(i+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/(PlayerCannon.number+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y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PlayerCannon.KEYS_PRESSED[key.SPACE]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validat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movement = pressed[key.RIGHT] - pressed[key.LEFT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w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width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movement !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0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w &lt;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x &lt;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width - w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+ PlayerCannon.speed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 * movement * elapsed &lt; w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 = eu.Vector2(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el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+ PlayerCannon.speed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* movement * elapsed &gt;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width - w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 = eu.Vector2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width - 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ove(PlayerCannon.speed * movement * elapsed)</w:t>
            </w:r>
          </w:p>
          <w:p w14:paraId="7D5F8A15" w14:textId="77777777" w:rsidR="00A573E5" w:rsidRDefault="00A573E5" w:rsidP="00B746AA"/>
          <w:p w14:paraId="0355A1C5" w14:textId="77777777" w:rsidR="00B746AA" w:rsidRDefault="00B746AA" w:rsidP="00B746AA">
            <w:pPr>
              <w:pStyle w:val="a"/>
              <w:numPr>
                <w:ilvl w:val="0"/>
                <w:numId w:val="3"/>
              </w:numPr>
              <w:spacing w:line="240" w:lineRule="auto"/>
            </w:pPr>
            <w:r>
              <w:t xml:space="preserve">Laser </w:t>
            </w:r>
            <w:r>
              <w:rPr>
                <w:rFonts w:hint="eastAsia"/>
              </w:rPr>
              <w:t>연속 발사 수정</w:t>
            </w:r>
          </w:p>
          <w:p w14:paraId="2C322853" w14:textId="77777777" w:rsidR="00B746AA" w:rsidRDefault="00B746AA" w:rsidP="00B746AA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class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PlayerShoot(Shoot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INSTANCES = []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damage 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speed 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400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br/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def </w:t>
            </w:r>
            <w:r>
              <w:rPr>
                <w:rFonts w:ascii="Courier New" w:hAnsi="Courier New" w:cs="Courier New"/>
                <w:color w:val="B200B2"/>
                <w:sz w:val="20"/>
                <w:szCs w:val="20"/>
              </w:rPr>
              <w:t>__init__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x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y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super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PlayerShoot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.</w:t>
            </w:r>
            <w:r>
              <w:rPr>
                <w:rFonts w:ascii="Courier New" w:hAnsi="Courier New" w:cs="Courier New"/>
                <w:color w:val="B200B2"/>
                <w:sz w:val="20"/>
                <w:szCs w:val="20"/>
              </w:rPr>
              <w:t>__init__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x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y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6A8759"/>
                <w:sz w:val="20"/>
                <w:szCs w:val="20"/>
              </w:rPr>
              <w:t>'img/laser.png'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set_speed(PlayerShoot.speed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set_speed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speed * -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PlayerShoot.INSTANCES.append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def </w:t>
            </w:r>
            <w:r>
              <w:rPr>
                <w:rFonts w:ascii="Courier New" w:hAnsi="Courier New" w:cs="Courier New"/>
                <w:color w:val="FFC66D"/>
                <w:sz w:val="20"/>
                <w:szCs w:val="20"/>
              </w:rPr>
              <w:t>collide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other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try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isinstance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other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Alien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parent.update_score(other.score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    other.kill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kill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isinstance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other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AbilityBox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    other.kill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kill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lastRenderedPageBreak/>
              <w:t xml:space="preserve">    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isinstance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other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AlienBoss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    other.on_hit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kill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except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>pass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br/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br/>
              <w:t xml:space="preserve">    def </w:t>
            </w:r>
            <w:r>
              <w:rPr>
                <w:rFonts w:ascii="Courier New" w:hAnsi="Courier New" w:cs="Courier New"/>
                <w:color w:val="FFC66D"/>
                <w:sz w:val="20"/>
                <w:szCs w:val="20"/>
              </w:rPr>
              <w:t>on_exit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super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PlayerShoot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.on_exit()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PlayerShoot.INSTANCES.remove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</w:p>
          <w:p w14:paraId="194574F6" w14:textId="11B546A7" w:rsidR="00B746AA" w:rsidRDefault="00B746AA" w:rsidP="00B746AA"/>
          <w:p w14:paraId="72642F7C" w14:textId="0B19C93B" w:rsidR="00B746AA" w:rsidRDefault="00B746AA" w:rsidP="00B746AA">
            <w:r>
              <w:rPr>
                <w:rFonts w:hint="eastAsia"/>
              </w:rPr>
              <w:t>P</w:t>
            </w:r>
            <w:r>
              <w:t xml:space="preserve">layerCannon.update </w:t>
            </w:r>
            <w:r>
              <w:rPr>
                <w:rFonts w:hint="eastAsia"/>
              </w:rPr>
              <w:t>함수</w:t>
            </w:r>
          </w:p>
          <w:p w14:paraId="3195D45D" w14:textId="77777777" w:rsidR="00B746AA" w:rsidRDefault="00B746AA" w:rsidP="00B746AA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pressed = PlayerCannon.KEYS_PRESSED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isValid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space_pressed = pressed[key.SPACE] =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shootdelay += elapsed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f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.shootdelay &gt;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.shootperiod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and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space_pressed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.shootdelay =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0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br/>
              <w:t xml:space="preserve">       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for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i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n </w:t>
            </w:r>
            <w:r>
              <w:rPr>
                <w:rFonts w:ascii="Courier New" w:hAnsi="Courier New" w:cs="Courier New"/>
                <w:color w:val="8888C6"/>
                <w:sz w:val="20"/>
                <w:szCs w:val="20"/>
              </w:rPr>
              <w:t>range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(PlayerCannon.number)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    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parent.add(PlayerShoot(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x-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 xml:space="preserve">30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+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2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*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3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*(i+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/(PlayerCannon.number+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1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,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.y + </w:t>
            </w:r>
            <w:r>
              <w:rPr>
                <w:rFonts w:ascii="Courier New" w:hAnsi="Courier New" w:cs="Courier New"/>
                <w:color w:val="6897BB"/>
                <w:sz w:val="20"/>
                <w:szCs w:val="20"/>
              </w:rPr>
              <w:t>50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))</w:t>
            </w:r>
          </w:p>
          <w:p w14:paraId="04E80F8C" w14:textId="72625EC5" w:rsidR="00B746AA" w:rsidRDefault="00B746AA" w:rsidP="00B746AA"/>
          <w:p w14:paraId="42DAA0C1" w14:textId="16CCEA7B" w:rsidR="00B746AA" w:rsidRDefault="00B746AA" w:rsidP="00B746AA">
            <w:r>
              <w:rPr>
                <w:rFonts w:hint="eastAsia"/>
              </w:rPr>
              <w:t>G</w:t>
            </w:r>
            <w:r>
              <w:t xml:space="preserve">ameLayer.update </w:t>
            </w:r>
            <w:r>
              <w:rPr>
                <w:rFonts w:hint="eastAsia"/>
              </w:rPr>
              <w:t>함수 중</w:t>
            </w:r>
          </w:p>
          <w:p w14:paraId="1644E669" w14:textId="77777777" w:rsidR="00B746AA" w:rsidRDefault="00B746AA" w:rsidP="00B746AA">
            <w:pPr>
              <w:pStyle w:val="HTML"/>
              <w:shd w:val="clear" w:color="auto" w:fill="2B2B2B"/>
              <w:rPr>
                <w:rFonts w:ascii="Courier New" w:hAnsi="Courier New" w:cs="Courier New"/>
                <w:color w:val="A9B7C6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for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 xml:space="preserve">shoot </w:t>
            </w:r>
            <w:r>
              <w:rPr>
                <w:rFonts w:ascii="Courier New" w:hAnsi="Courier New" w:cs="Courier New"/>
                <w:color w:val="CC7832"/>
                <w:sz w:val="20"/>
                <w:szCs w:val="20"/>
              </w:rPr>
              <w:t xml:space="preserve">in 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PlayerShoot.INSTANCES: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br/>
              <w:t xml:space="preserve">    </w:t>
            </w:r>
            <w:r>
              <w:rPr>
                <w:rFonts w:ascii="Courier New" w:hAnsi="Courier New" w:cs="Courier New"/>
                <w:color w:val="94558D"/>
                <w:sz w:val="20"/>
                <w:szCs w:val="20"/>
              </w:rPr>
              <w:t>self</w:t>
            </w:r>
            <w:r>
              <w:rPr>
                <w:rFonts w:ascii="Courier New" w:hAnsi="Courier New" w:cs="Courier New"/>
                <w:color w:val="A9B7C6"/>
                <w:sz w:val="20"/>
                <w:szCs w:val="20"/>
              </w:rPr>
              <w:t>.collide(shoot)</w:t>
            </w:r>
          </w:p>
          <w:p w14:paraId="72E20D9F" w14:textId="77777777" w:rsidR="00B746AA" w:rsidRPr="00B746AA" w:rsidRDefault="00B746AA" w:rsidP="00B746AA"/>
          <w:p w14:paraId="57F71A37" w14:textId="18A4CA0D" w:rsidR="00B746AA" w:rsidRPr="00B746AA" w:rsidRDefault="00B746AA" w:rsidP="00B746AA"/>
        </w:tc>
      </w:tr>
      <w:tr w:rsidR="00A573E5" w14:paraId="0E656086" w14:textId="77777777" w:rsidTr="00B746AA">
        <w:tc>
          <w:tcPr>
            <w:tcW w:w="10609" w:type="dxa"/>
          </w:tcPr>
          <w:p w14:paraId="798BE26A" w14:textId="77777777" w:rsidR="00A573E5" w:rsidRDefault="00A573E5" w:rsidP="00B746AA">
            <w:r>
              <w:rPr>
                <w:rFonts w:hint="eastAsia"/>
              </w:rPr>
              <w:lastRenderedPageBreak/>
              <w:t>Game Shot]</w:t>
            </w:r>
          </w:p>
          <w:p w14:paraId="0679EC28" w14:textId="1AFB5355" w:rsidR="00A573E5" w:rsidRDefault="00B746AA" w:rsidP="00B746AA">
            <w:r>
              <w:rPr>
                <w:noProof/>
              </w:rPr>
              <w:drawing>
                <wp:inline distT="0" distB="0" distL="0" distR="0" wp14:anchorId="36B8B421" wp14:editId="11F9FAAC">
                  <wp:extent cx="2790825" cy="2400300"/>
                  <wp:effectExtent l="0" t="0" r="9525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5933" t="10297" r="52679" b="26419"/>
                          <a:stretch/>
                        </pic:blipFill>
                        <pic:spPr bwMode="auto">
                          <a:xfrm>
                            <a:off x="0" y="0"/>
                            <a:ext cx="2790825" cy="2400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34ABAD" w14:textId="77777777" w:rsidR="00DF3351" w:rsidRDefault="00DF3351" w:rsidP="00DF3351">
      <w:pPr>
        <w:adjustRightInd w:val="0"/>
        <w:snapToGrid w:val="0"/>
        <w:spacing w:after="0" w:line="240" w:lineRule="atLeast"/>
        <w:jc w:val="left"/>
      </w:pPr>
    </w:p>
    <w:p w14:paraId="19AAF221" w14:textId="77777777" w:rsidR="00DF3351" w:rsidRDefault="00DF3351" w:rsidP="00DF3351">
      <w:pPr>
        <w:adjustRightInd w:val="0"/>
        <w:snapToGrid w:val="0"/>
        <w:spacing w:after="0" w:line="240" w:lineRule="atLeast"/>
        <w:jc w:val="left"/>
      </w:pPr>
      <w:r>
        <w:t xml:space="preserve">2. </w:t>
      </w:r>
      <w:r>
        <w:rPr>
          <w:rFonts w:hint="eastAsia"/>
        </w:rPr>
        <w:t>기타 수정 사항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609"/>
      </w:tblGrid>
      <w:tr w:rsidR="00DF3351" w14:paraId="0D8139B3" w14:textId="77777777" w:rsidTr="00B746AA">
        <w:tc>
          <w:tcPr>
            <w:tcW w:w="10609" w:type="dxa"/>
          </w:tcPr>
          <w:p w14:paraId="4E178D24" w14:textId="77777777" w:rsidR="00DF3351" w:rsidRDefault="00DF3351" w:rsidP="00B746AA">
            <w:r w:rsidRPr="00F10A2C">
              <w:t>Description</w:t>
            </w:r>
            <w:r>
              <w:t>]</w:t>
            </w:r>
          </w:p>
          <w:p w14:paraId="141756BA" w14:textId="77777777" w:rsidR="00DF3351" w:rsidRDefault="00B746AA" w:rsidP="00B746AA">
            <w:pPr>
              <w:pStyle w:val="a"/>
              <w:numPr>
                <w:ilvl w:val="0"/>
                <w:numId w:val="4"/>
              </w:numPr>
              <w:spacing w:line="240" w:lineRule="auto"/>
            </w:pPr>
            <w:r>
              <w:rPr>
                <w:rFonts w:hint="eastAsia"/>
              </w:rPr>
              <w:t>적을 모두 해치우면 다음 레벨로 넘어감</w:t>
            </w:r>
          </w:p>
          <w:p w14:paraId="02D4CBDE" w14:textId="495178FC" w:rsidR="00293780" w:rsidRDefault="00B746AA" w:rsidP="00293780">
            <w:pPr>
              <w:pStyle w:val="a"/>
              <w:numPr>
                <w:ilvl w:val="0"/>
                <w:numId w:val="4"/>
              </w:numPr>
              <w:spacing w:line="240" w:lineRule="auto"/>
            </w:pPr>
            <w:r>
              <w:rPr>
                <w:rFonts w:hint="eastAsia"/>
              </w:rPr>
              <w:t>5레벨 당 보스가 출현,</w:t>
            </w:r>
            <w:r>
              <w:t xml:space="preserve"> </w:t>
            </w:r>
            <w:r>
              <w:rPr>
                <w:rFonts w:hint="eastAsia"/>
              </w:rPr>
              <w:t>보스는 총알 패턴을 가짐,</w:t>
            </w:r>
            <w:r>
              <w:t xml:space="preserve"> </w:t>
            </w:r>
            <w:r>
              <w:rPr>
                <w:rFonts w:hint="eastAsia"/>
              </w:rPr>
              <w:t>체력이 줄어들면 패턴이 변화함</w:t>
            </w:r>
          </w:p>
          <w:p w14:paraId="559B3469" w14:textId="03820743" w:rsidR="00293780" w:rsidRDefault="00293780" w:rsidP="00293780">
            <w:pPr>
              <w:rPr>
                <w:rFonts w:hint="eastAsia"/>
              </w:rPr>
            </w:pPr>
            <w:r>
              <w:t>Class AlienBoss(Alien)</w:t>
            </w:r>
            <w:r>
              <w:rPr>
                <w:rFonts w:hint="eastAsia"/>
              </w:rPr>
              <w:t>을 사용</w:t>
            </w:r>
          </w:p>
          <w:p w14:paraId="5D8EBE55" w14:textId="611D1D92" w:rsidR="00B746AA" w:rsidRDefault="00B746AA" w:rsidP="00B746AA">
            <w:pPr>
              <w:pStyle w:val="a"/>
              <w:numPr>
                <w:ilvl w:val="0"/>
                <w:numId w:val="4"/>
              </w:numPr>
              <w:spacing w:line="240" w:lineRule="auto"/>
            </w:pPr>
            <w:r>
              <w:rPr>
                <w:rFonts w:hint="eastAsia"/>
              </w:rPr>
              <w:t xml:space="preserve">레벨을 끝나면 </w:t>
            </w:r>
            <w:r>
              <w:t>PlayerCannon</w:t>
            </w:r>
            <w:r>
              <w:rPr>
                <w:rFonts w:hint="eastAsia"/>
              </w:rPr>
              <w:t xml:space="preserve">을 업그레이드할 수 있음 </w:t>
            </w:r>
            <w:r>
              <w:t>(</w:t>
            </w:r>
            <w:r>
              <w:rPr>
                <w:rFonts w:hint="eastAsia"/>
              </w:rPr>
              <w:t>보스 레벨은 업그레이드 종류가 다름)</w:t>
            </w:r>
            <w:r w:rsidR="00293780">
              <w:t xml:space="preserve"> </w:t>
            </w:r>
            <w:r w:rsidR="00293780">
              <w:rPr>
                <w:rFonts w:hint="eastAsia"/>
              </w:rPr>
              <w:t>c</w:t>
            </w:r>
          </w:p>
          <w:p w14:paraId="350457E3" w14:textId="544E4961" w:rsidR="00293780" w:rsidRDefault="00293780" w:rsidP="00293780">
            <w:pPr>
              <w:rPr>
                <w:rFonts w:hint="eastAsia"/>
              </w:rPr>
            </w:pPr>
            <w:r>
              <w:t>Class AbilityBox(GameObject)</w:t>
            </w:r>
            <w:r>
              <w:rPr>
                <w:rFonts w:hint="eastAsia"/>
              </w:rPr>
              <w:t>를 만들어 업그레이드에 사용</w:t>
            </w:r>
          </w:p>
          <w:p w14:paraId="79D78704" w14:textId="77777777" w:rsidR="00B746AA" w:rsidRDefault="00B746AA" w:rsidP="00B746AA">
            <w:pPr>
              <w:pStyle w:val="a"/>
              <w:numPr>
                <w:ilvl w:val="0"/>
                <w:numId w:val="4"/>
              </w:numPr>
              <w:spacing w:line="240" w:lineRule="auto"/>
            </w:pPr>
            <w:r>
              <w:rPr>
                <w:rFonts w:hint="eastAsia"/>
              </w:rPr>
              <w:t>S</w:t>
            </w:r>
            <w:r>
              <w:t>hoot</w:t>
            </w:r>
            <w:r>
              <w:rPr>
                <w:rFonts w:hint="eastAsia"/>
              </w:rPr>
              <w:t xml:space="preserve">을 </w:t>
            </w:r>
            <w:r>
              <w:t>Player</w:t>
            </w:r>
            <w:r>
              <w:rPr>
                <w:rFonts w:hint="eastAsia"/>
              </w:rPr>
              <w:t>가 맞았을 경우,</w:t>
            </w:r>
            <w:r>
              <w:t xml:space="preserve"> </w:t>
            </w:r>
            <w:r>
              <w:rPr>
                <w:rFonts w:hint="eastAsia"/>
              </w:rPr>
              <w:t>비활성화되어 총알을 발사할 수 없고,</w:t>
            </w:r>
            <w:r>
              <w:t xml:space="preserve"> </w:t>
            </w:r>
            <w:r>
              <w:rPr>
                <w:rFonts w:hint="eastAsia"/>
              </w:rPr>
              <w:t>충돌을 회피함,</w:t>
            </w:r>
            <w:r>
              <w:t xml:space="preserve"> space</w:t>
            </w:r>
            <w:r>
              <w:rPr>
                <w:rFonts w:hint="eastAsia"/>
              </w:rPr>
              <w:t>를 누르면 다시 활성화됨</w:t>
            </w:r>
          </w:p>
          <w:p w14:paraId="788E7DE9" w14:textId="330D7F4F" w:rsidR="00293780" w:rsidRDefault="00293780" w:rsidP="00293780">
            <w:pPr>
              <w:rPr>
                <w:rFonts w:hint="eastAsia"/>
              </w:rPr>
            </w:pPr>
            <w:r>
              <w:rPr>
                <w:rFonts w:hint="eastAsia"/>
              </w:rPr>
              <w:lastRenderedPageBreak/>
              <w:t xml:space="preserve">수정사항이 많아 </w:t>
            </w:r>
            <w:hyperlink r:id="rId8" w:history="1">
              <w:r w:rsidRPr="00754C6F">
                <w:rPr>
                  <w:rStyle w:val="a8"/>
                </w:rPr>
                <w:t>https://github.com/junjjang2/GameProgramming/tree/master/week6</w:t>
              </w:r>
            </w:hyperlink>
            <w:r>
              <w:t xml:space="preserve"> </w:t>
            </w:r>
            <w:r>
              <w:rPr>
                <w:rFonts w:hint="eastAsia"/>
              </w:rPr>
              <w:t>에 c</w:t>
            </w:r>
            <w:r>
              <w:t>ode</w:t>
            </w:r>
            <w:r>
              <w:rPr>
                <w:rFonts w:hint="eastAsia"/>
              </w:rPr>
              <w:t>와 i</w:t>
            </w:r>
            <w:r>
              <w:t>mg</w:t>
            </w:r>
            <w:r>
              <w:rPr>
                <w:rFonts w:hint="eastAsia"/>
              </w:rPr>
              <w:t>를 업로드해두었습니다.</w:t>
            </w:r>
          </w:p>
        </w:tc>
      </w:tr>
      <w:tr w:rsidR="00DF3351" w14:paraId="4893E3DB" w14:textId="77777777" w:rsidTr="00B746AA">
        <w:tc>
          <w:tcPr>
            <w:tcW w:w="10609" w:type="dxa"/>
          </w:tcPr>
          <w:p w14:paraId="318F4ACA" w14:textId="77777777" w:rsidR="00DF3351" w:rsidRDefault="00DF3351" w:rsidP="00B746AA">
            <w:r>
              <w:lastRenderedPageBreak/>
              <w:t>C</w:t>
            </w:r>
            <w:r>
              <w:rPr>
                <w:rFonts w:hint="eastAsia"/>
              </w:rPr>
              <w:t>ode</w:t>
            </w:r>
            <w:r>
              <w:t xml:space="preserve">] </w:t>
            </w:r>
          </w:p>
          <w:p w14:paraId="1DE07636" w14:textId="77777777" w:rsidR="00B746AA" w:rsidRPr="00B746AA" w:rsidRDefault="00B746AA" w:rsidP="00B746AA">
            <w:pPr>
              <w:widowControl/>
              <w:shd w:val="clear" w:color="auto" w:fill="2B2B2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/>
              <w:autoSpaceDE/>
              <w:autoSpaceDN/>
              <w:jc w:val="left"/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</w:pP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andom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rom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enum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num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rom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collections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efaultdic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rom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pyglet.imag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oa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mageGri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nimatio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rom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pyglet.window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ke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lay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cos.spri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cocos.collision_model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m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mport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cocos.euclid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u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GameObject(cocos.sprite.Sprite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mag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GameObject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imag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 = eu.Vector2(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shape = cm.AARectShap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width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height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laps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pass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ollid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pass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(GameObject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 xml:space="preserve"># </w:t>
            </w:r>
            <w:r w:rsidRPr="00B746AA">
              <w:rPr>
                <w:rFonts w:ascii="Courier New" w:eastAsia="굴림체" w:hAnsi="Courier New" w:cs="Courier New"/>
                <w:i/>
                <w:iCs/>
                <w:color w:val="A8C023"/>
                <w:kern w:val="0"/>
                <w:szCs w:val="20"/>
              </w:rPr>
              <w:t xml:space="preserve">Todo: </w:t>
            </w:r>
            <w:r w:rsidRPr="00B746AA">
              <w:rPr>
                <w:rFonts w:ascii="맑은 고딕" w:eastAsia="맑은 고딕" w:hAnsi="맑은 고딕" w:cs="Courier New" w:hint="eastAsia"/>
                <w:i/>
                <w:iCs/>
                <w:color w:val="A8C023"/>
                <w:kern w:val="0"/>
                <w:szCs w:val="20"/>
              </w:rPr>
              <w:t>보스 총알 패턴</w:t>
            </w:r>
            <w:r w:rsidRPr="00B746AA">
              <w:rPr>
                <w:rFonts w:ascii="맑은 고딕" w:eastAsia="맑은 고딕" w:hAnsi="맑은 고딕" w:cs="Courier New" w:hint="eastAsia"/>
                <w:i/>
                <w:iCs/>
                <w:color w:val="A8C023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 xml:space="preserve"># </w:t>
            </w:r>
            <w:r w:rsidRPr="00B746AA">
              <w:rPr>
                <w:rFonts w:ascii="Courier New" w:eastAsia="굴림체" w:hAnsi="Courier New" w:cs="Courier New"/>
                <w:i/>
                <w:iCs/>
                <w:color w:val="A8C023"/>
                <w:kern w:val="0"/>
                <w:szCs w:val="20"/>
              </w:rPr>
              <w:t xml:space="preserve">Todo: </w:t>
            </w:r>
            <w:r w:rsidRPr="00B746AA">
              <w:rPr>
                <w:rFonts w:ascii="맑은 고딕" w:eastAsia="맑은 고딕" w:hAnsi="맑은 고딕" w:cs="Courier New" w:hint="eastAsia"/>
                <w:i/>
                <w:iCs/>
                <w:color w:val="A8C023"/>
                <w:kern w:val="0"/>
                <w:szCs w:val="20"/>
              </w:rPr>
              <w:t>이미지 수정</w:t>
            </w:r>
            <w:r w:rsidRPr="00B746AA">
              <w:rPr>
                <w:rFonts w:ascii="맑은 고딕" w:eastAsia="맑은 고딕" w:hAnsi="맑은 고딕" w:cs="Courier New" w:hint="eastAsia"/>
                <w:i/>
                <w:iCs/>
                <w:color w:val="A8C023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TYPE(Enum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SPEED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SHOOT_SPEED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MAX_LIVES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DDITIONAL_SHOT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DAMAGE_UP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SHOT_LATENCY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6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Type = {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TYPE.SPEED: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speed.png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TYPE.SHOOT_SPEED: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shot_speed.png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TYPE.MAX_LIVES: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max_lives.png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TYPE.ADDITIONAL_SHOT: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additional_shot.png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TYPE.DAMAGE_UP: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damage_up.png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TYPE.SHOT_LATENCY: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shot_latency.png'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}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CHOICE =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Non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_typ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AbilityBo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AbilityBox.AbilityType[abil_type]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type = abil_typ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on_exi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AbilityBox.CHOICE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typ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AbilityBo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on_exit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ctor(GameObject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mov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ffset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 += offse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shape.center += offse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Cannon(Acto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KEYS_PRESSED = defaultdict(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n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speed = eu.Vector2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isValid =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Fals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number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ta = ImageGrid(load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"img/cannon.png"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PlayerCannon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Animation.from_image_sequenc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ta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]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loop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Fa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hootdelay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hootperiod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.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hootpersecond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increase_sps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persecond+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hootperiod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.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/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persecon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vali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PlayerCannon.isValid =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Tru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image = Animation.from_image_sequenc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ta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]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loop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Fa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pass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invali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PlayerCannon.isValid =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Fals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image = Animation.from_image_sequenc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ta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]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loop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Fa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laps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pressed = PlayerCannon.KEYS_PRESS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isValid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space_pressed = pressed[key.SPACE]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hootdelay += elaps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hootdelay &gt;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hootperiod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pace_pressed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hootdelay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i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ran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PlayerCannon.numb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add(PlayerShoot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30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(i+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/(PlayerCannon.number+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y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PlayerCannon.KEYS_PRESSED[key.SPACE]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validat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movement = pressed[key.RIGHT] - pressed[key.LEFT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w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width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movement !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0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w &lt;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x &lt;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width - w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+ PlayerCannon.speed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 * movement * elapsed &lt; w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 = eu.Vector2(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el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+ PlayerCannon.speed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* movement * elapsed &gt;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width - w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 = eu.Vector2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width - 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osition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ove(PlayerCannon.speed * movement * elapsed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ollid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other.kill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GameLayer(cocos.layer.Lay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is_event_handler =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Tru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on_key_press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k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_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PlayerCannon.KEYS_PRESSED[k]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on_key_relea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k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_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PlayerCannon.KEYS_PRESSED[k]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hu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GameLay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h = cocos.director.director.get_window_siz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ud = hu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width = w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eight = h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max_lives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core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evel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ity_boxes = [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reate_player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.validat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update_level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evel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cell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1.25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man = cm.CollisionManagerGrid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h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el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ell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hedul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updat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_level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evel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ives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ax_lives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update_scor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ud.update_lives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ud.update_level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evel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evel %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5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reate_boss(level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reate_alien_group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evel &gt;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_group.set_period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_group.set_period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1.2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- level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1 - (level -1) * 0.2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reate_boss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evel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boss = AlienBoss(leve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boss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reate_play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 = PlayerCannon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width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_scor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core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 += scor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ud.update_scor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elect_abilit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ability_boxes)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ud.show_ability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lear_shoot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evel %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5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ity_boxes = [AbilityBox(AbilityBox.TYPE.ADDITIONAL_SHOT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(AbilityBox.TYPE.SHOT_LATENC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ity_boxes = [AbilityBox(AbilityBox.TYPE.SPEE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(AbilityBox.TYPE.SHOOT_SPEE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(AbilityBox.TYPE.MAX_LIVES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6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i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ity_boxes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i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bilityBox.CHOIC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is not Non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bilityBox.CHOIC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SPEED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PlayerCannon.speed += eu.Vector2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el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bilityBox.CHOIC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SHOOT_SPEED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PlayerShoot.speed +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el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bilityBox.CHOIC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MAX_LIVES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max_lives +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el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bilityBox.CHOIC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ADDITIONAL_SHOT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PlayerCannon.number +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el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bilityBox.CHOIC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DAMAGE_UP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PlayerCannon.damage +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el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bilityBox.CHOIC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.TYPE.SHOT_LATENCY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.increase_sps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i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ity_boxes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_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nod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hildren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i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node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        i.kill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ity_boxes = [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AbilityBox.CHOICE =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Non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reate_alien_group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_group = AlienGroup(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lien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_group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alien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lear_shoo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_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nod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hildren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nod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hoot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remove(nod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t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collision check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man.clear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_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nod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hildren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man.add(nod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not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man.knows(node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remove(nod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shoot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Shoot.INSTANCES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ide(shoo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new_sta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self.ability_boxes)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self.hud.close_ability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self.clear_shoot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self.level +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elf.update_level(self.level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when stage ended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lastRenderedPageBreak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evel %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5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boss.lives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elect_ability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new_stag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when boss stage is on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player.isValid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id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respawn_player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shoot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boss.shoot(dt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shoo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boss.update(d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alien_group)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: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if sum(len(column.aliens) for column in self.alien_group.columns) == 0: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elect_ability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new_stag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when normal stage is on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player.isValid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id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respawn_player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column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_group.columns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shoot = column.shoot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shoot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is not Non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shoo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_group.update(d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andom.random() &lt;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00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MysteryShip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height 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_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nod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hildren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node.update(d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ollid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node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node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is not Non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other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lman.iter_colliding(node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node.collide(other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return Tru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return Fals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respawn_play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ives -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ives &lt;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unschedul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updat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remov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ud.show_game_over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ls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hud.update_lives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layer.invalidat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(Acto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load_animatio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ima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seq = ImageGrid(loa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ima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nimation.from_image_sequence(seq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TYPES = {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1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 (load_animation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alien1.png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2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 (load_animation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alien2.png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3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 (load_animation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alien3.png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}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BBB529"/>
                <w:kern w:val="0"/>
                <w:szCs w:val="20"/>
              </w:rPr>
              <w:t>@staticmethod</w:t>
            </w:r>
            <w:r w:rsidRPr="00B746AA">
              <w:rPr>
                <w:rFonts w:ascii="Courier New" w:eastAsia="굴림체" w:hAnsi="Courier New" w:cs="Courier New"/>
                <w:color w:val="BBB529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BBB529"/>
                <w:kern w:val="0"/>
                <w:szCs w:val="20"/>
              </w:rPr>
              <w:lastRenderedPageBreak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from_typ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_typ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lumn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animation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core = Alien.TYPES[alien_type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(animation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cor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lumn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mg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cor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lumn=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Non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Alien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img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 = scor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umn = colum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ollid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kill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on_exi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Alien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on_exit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umn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umn.remov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(Acto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irection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= x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 = 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add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result = AlienBoss.Direction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+ other.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 + other.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sub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result = AlienBoss.Direction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- other.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 - other.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mul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n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or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floa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result = AlienBoss.Direction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* 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 * other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el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.Direction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result = AlienBoss.Direction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* other.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 * other.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radd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result = AlienBoss.Direction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+ other.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 + other.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rsub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result = AlienBoss.Direction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- other.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 - other.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rmul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n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or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floa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result = AlienBoss.Direction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* 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 * other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el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.Direction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result = AlienBoss.Direction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 * other.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 * other.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esul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str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 xml:space="preserve">"%d %d"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% 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get_x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get_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load_animatio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ima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seq = ImageGrid(loa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ima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nimation.from_image_sequence(seq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TYPES = {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 (load_animation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alien_boss1.png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 (load_animation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alien_boss2.png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 (load_animation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alien_boss3.png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}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eve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AlienBoss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AlienBoss.TYPES[(level //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5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%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3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core = AlienBoss.TYPES[level %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3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* level //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time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phase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max_lives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3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* (level //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ives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ax_lives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on_hi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ives -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ives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update_scor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kill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hoo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laps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l = AlienBoss.Direction(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r = AlienBoss.Direction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d = AlienBoss.Direction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72737A"/>
                <w:kern w:val="0"/>
                <w:szCs w:val="20"/>
              </w:rPr>
              <w:t xml:space="preserve">u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 AlienBoss.Direction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print(l + 2*d)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time += elaps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phase 1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atterns = [(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.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3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3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3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phase 2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.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)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 phase 3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.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2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l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r)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1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l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 +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d)))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shoot_list = [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dela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hoot_dir = patterns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3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-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n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3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*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/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ax_lives)][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hase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t>#print(self.max_lives, self.lives, 3 - int(3*self.lives/self.max_lives))</w:t>
            </w:r>
            <w:r w:rsidRPr="00B746AA">
              <w:rPr>
                <w:rFonts w:ascii="Courier New" w:eastAsia="굴림체" w:hAnsi="Courier New" w:cs="Courier New"/>
                <w:color w:val="808080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time &gt; delay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time -= dela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dir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hoot_dir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shoot_list.append(Shoot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velocit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eu.Vector2(dir.get_x(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ir.get_y()))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hase = 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hase+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) %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hoot_lis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Column(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objec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alien_types =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enumer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[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3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3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2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2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1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s = [Alien.from_type(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y + i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6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lien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_types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hould_tur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aliens)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return Fals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lien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s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width = alien.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.parent.width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x &gt;= width 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50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d =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1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x &lt;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50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d == 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remov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s.remove(alien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hoo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random.random() &lt;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 xml:space="preserve">0.001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and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aliens) &gt;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pos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s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.positio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hoot(pos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os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] 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return None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len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liens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Group(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objec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columns = [AlienColumn(x + i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6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y)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i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rang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 = eu.Vector2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direction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elapsed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period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.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laps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elapsed += elaps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while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elapsed &gt;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eriod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elapsed -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erio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offset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direction *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ide_reached(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direction *= 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ffset = eu.Vector2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lien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alien.move(offse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et_perio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erio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eriod = perio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ide_reach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an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map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lambda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: c.should_turn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direction)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umns)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ter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column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umns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alien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column.aliens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yield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len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return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m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le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(column)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for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column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n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columns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hoot(Acto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img=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shoot.png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velocity=eu.Vector2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Shoot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img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peed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velocity = velocit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movement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peed *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velocit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et_velocit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v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velocity = v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movement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peed *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velocit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et_spe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pe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 = speed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movement =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peed *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velocit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laps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ov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ovement * elapsed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PlayerShoot(Shoot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INSTANCES = [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damage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speed =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0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PlayerShoot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laser.png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et_speed(PlayerShoot.speed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et_spee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 * -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PlayerShoot.INSTANCES.appen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ollid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oth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tr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parent.update_score(other.scor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other.kill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kill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bilityBox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other.kill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kill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isinstanc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oth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AlienBoss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other.on_hit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kill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excep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pass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on_exi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PlayerShoot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on_exit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PlayerShoot.INSTANCES.remov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HUD(cocos.layer.Layer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lastRenderedPageBreak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HUD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h = cocos.director.director.get_window_siz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_text = cocos.text.Label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font_siz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8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_text.position = 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4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h 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_text = cocos.text.Label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font_siz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8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ives_text.position = (w 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h 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evel_text = cocos.text.Label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font_siz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8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evel_text.position = 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h -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4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core_tex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ives_tex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level_tex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_scor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core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score_text.element.text =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 xml:space="preserve">'Score: %s'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% scor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_lives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ives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ives_text.element.text =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 xml:space="preserve">'Lives: %s'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% lives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_level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level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.level_text.element.text =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 xml:space="preserve">'Level: %s'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% level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how_abilit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_text = cocos.text.Label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Shoot one of Abilities to Take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font_siz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8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_text.position = 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3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_tex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close_abilit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remov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bil_text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show_game_ov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w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h = cocos.director.director.get_window_siz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game_over = cocos.text.Label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Game Over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font_siz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  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anchor_x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center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  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anchor_y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center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game_over.position = w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h *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.5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add(game_over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class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MysteryShip(Alien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SCORES = [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5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20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]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score = random.choice(MysteryShip.SCORES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8888C6"/>
                <w:kern w:val="0"/>
                <w:szCs w:val="20"/>
              </w:rPr>
              <w:t>super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MysteryShip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.</w:t>
            </w:r>
            <w:r w:rsidRPr="00B746AA">
              <w:rPr>
                <w:rFonts w:ascii="Courier New" w:eastAsia="굴림체" w:hAnsi="Courier New" w:cs="Courier New"/>
                <w:color w:val="B200B2"/>
                <w:kern w:val="0"/>
                <w:szCs w:val="20"/>
              </w:rPr>
              <w:t>__init__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img/alien4.png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x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y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        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score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 = eu.Vector2(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5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def </w:t>
            </w:r>
            <w:r w:rsidRPr="00B746AA">
              <w:rPr>
                <w:rFonts w:ascii="Courier New" w:eastAsia="굴림체" w:hAnsi="Courier New" w:cs="Courier New"/>
                <w:color w:val="FFC66D"/>
                <w:kern w:val="0"/>
                <w:szCs w:val="20"/>
              </w:rPr>
              <w:t>update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elapsed)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    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move(</w:t>
            </w:r>
            <w:r w:rsidRPr="00B746AA">
              <w:rPr>
                <w:rFonts w:ascii="Courier New" w:eastAsia="굴림체" w:hAnsi="Courier New" w:cs="Courier New"/>
                <w:color w:val="94558D"/>
                <w:kern w:val="0"/>
                <w:szCs w:val="20"/>
              </w:rPr>
              <w:t>self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.speed * elapsed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if 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 xml:space="preserve">__name__ == 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__main__'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: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cocos.director.director.init(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caption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A8759"/>
                <w:kern w:val="0"/>
                <w:szCs w:val="20"/>
              </w:rPr>
              <w:t>'Cocos Invaders'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>,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br/>
              <w:t xml:space="preserve">                                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width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800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height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65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main_scene = cocos.scene.Scene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hud_layer = HUD(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main_scene.add(hud_lay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z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1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game_layer = GameLayer(hud_layer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main_scene.add(game_layer</w:t>
            </w:r>
            <w:r w:rsidRPr="00B746AA">
              <w:rPr>
                <w:rFonts w:ascii="Courier New" w:eastAsia="굴림체" w:hAnsi="Courier New" w:cs="Courier New"/>
                <w:color w:val="CC7832"/>
                <w:kern w:val="0"/>
                <w:szCs w:val="20"/>
              </w:rPr>
              <w:t xml:space="preserve">, </w:t>
            </w:r>
            <w:r w:rsidRPr="00B746AA">
              <w:rPr>
                <w:rFonts w:ascii="Courier New" w:eastAsia="굴림체" w:hAnsi="Courier New" w:cs="Courier New"/>
                <w:color w:val="AA4926"/>
                <w:kern w:val="0"/>
                <w:szCs w:val="20"/>
              </w:rPr>
              <w:t>z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=</w:t>
            </w:r>
            <w:r w:rsidRPr="00B746AA">
              <w:rPr>
                <w:rFonts w:ascii="Courier New" w:eastAsia="굴림체" w:hAnsi="Courier New" w:cs="Courier New"/>
                <w:color w:val="6897BB"/>
                <w:kern w:val="0"/>
                <w:szCs w:val="20"/>
              </w:rPr>
              <w:t>0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t>)</w:t>
            </w:r>
            <w:r w:rsidRPr="00B746AA">
              <w:rPr>
                <w:rFonts w:ascii="Courier New" w:eastAsia="굴림체" w:hAnsi="Courier New" w:cs="Courier New"/>
                <w:color w:val="A9B7C6"/>
                <w:kern w:val="0"/>
                <w:szCs w:val="20"/>
              </w:rPr>
              <w:br/>
              <w:t xml:space="preserve">    cocos.director.director.run(main_scene)</w:t>
            </w:r>
          </w:p>
          <w:p w14:paraId="6134FB27" w14:textId="77777777" w:rsidR="00DF3351" w:rsidRDefault="00DF3351" w:rsidP="00B746AA"/>
        </w:tc>
      </w:tr>
      <w:tr w:rsidR="00DF3351" w14:paraId="52D4186B" w14:textId="77777777" w:rsidTr="00B746AA">
        <w:tc>
          <w:tcPr>
            <w:tcW w:w="10609" w:type="dxa"/>
          </w:tcPr>
          <w:p w14:paraId="6C99167B" w14:textId="77777777" w:rsidR="00DF3351" w:rsidRDefault="00DF3351" w:rsidP="00B746AA">
            <w:r>
              <w:rPr>
                <w:rFonts w:hint="eastAsia"/>
              </w:rPr>
              <w:lastRenderedPageBreak/>
              <w:t>Game Shot]</w:t>
            </w:r>
          </w:p>
          <w:p w14:paraId="3FA63E31" w14:textId="648CABCC" w:rsidR="00B746AA" w:rsidRDefault="00B746AA" w:rsidP="00B746AA">
            <w:r>
              <w:t>1.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139A4F21" wp14:editId="21DA52FF">
                  <wp:extent cx="2790825" cy="2352675"/>
                  <wp:effectExtent l="0" t="0" r="9525" b="9525"/>
                  <wp:docPr id="6" name="그림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9"/>
                          <a:srcRect l="6215" t="9793" r="52397" b="28178"/>
                          <a:stretch/>
                        </pic:blipFill>
                        <pic:spPr bwMode="auto">
                          <a:xfrm>
                            <a:off x="0" y="0"/>
                            <a:ext cx="2790825" cy="23526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t xml:space="preserve"> 2.  </w:t>
            </w:r>
            <w:r>
              <w:rPr>
                <w:noProof/>
              </w:rPr>
              <w:drawing>
                <wp:inline distT="0" distB="0" distL="0" distR="0" wp14:anchorId="52B7E585" wp14:editId="73ECF555">
                  <wp:extent cx="2790825" cy="2400300"/>
                  <wp:effectExtent l="0" t="0" r="9525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"/>
                          <a:srcRect l="5933" t="10297" r="52679" b="26419"/>
                          <a:stretch/>
                        </pic:blipFill>
                        <pic:spPr bwMode="auto">
                          <a:xfrm>
                            <a:off x="0" y="0"/>
                            <a:ext cx="2790825" cy="2400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800694A" w14:textId="4D8AC584" w:rsidR="00DF3351" w:rsidRDefault="00B746AA" w:rsidP="00B746AA">
            <w:pPr>
              <w:rPr>
                <w:noProof/>
              </w:rPr>
            </w:pPr>
            <w:r>
              <w:t>3.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6925C530" wp14:editId="37B18F5F">
                  <wp:extent cx="2790825" cy="2362200"/>
                  <wp:effectExtent l="0" t="0" r="9525" b="0"/>
                  <wp:docPr id="4" name="그림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0"/>
                          <a:srcRect l="6075" t="10046" r="52537" b="27675"/>
                          <a:stretch/>
                        </pic:blipFill>
                        <pic:spPr bwMode="auto">
                          <a:xfrm>
                            <a:off x="0" y="0"/>
                            <a:ext cx="2790825" cy="2362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t xml:space="preserve"> 4. </w:t>
            </w:r>
            <w:r>
              <w:rPr>
                <w:noProof/>
              </w:rPr>
              <w:drawing>
                <wp:inline distT="0" distB="0" distL="0" distR="0" wp14:anchorId="4AA95E11" wp14:editId="5E8A7E56">
                  <wp:extent cx="2781300" cy="2371725"/>
                  <wp:effectExtent l="0" t="0" r="0" b="9525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l="6075" t="10045" r="52679" b="27424"/>
                          <a:stretch/>
                        </pic:blipFill>
                        <pic:spPr bwMode="auto">
                          <a:xfrm>
                            <a:off x="0" y="0"/>
                            <a:ext cx="2781300" cy="23717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B9A739" w14:textId="77777777" w:rsidR="00DF3351" w:rsidRDefault="00DF3351" w:rsidP="00DF3351">
      <w:pPr>
        <w:adjustRightInd w:val="0"/>
        <w:snapToGrid w:val="0"/>
        <w:spacing w:after="0" w:line="240" w:lineRule="atLeast"/>
        <w:jc w:val="left"/>
      </w:pPr>
    </w:p>
    <w:p w14:paraId="46511431" w14:textId="77777777" w:rsidR="00DF3351" w:rsidRPr="00DF3351" w:rsidRDefault="00DF3351" w:rsidP="00F04BDA">
      <w:pPr>
        <w:adjustRightInd w:val="0"/>
        <w:snapToGrid w:val="0"/>
        <w:spacing w:after="0" w:line="240" w:lineRule="atLeast"/>
        <w:ind w:firstLine="400"/>
      </w:pPr>
    </w:p>
    <w:sectPr w:rsidR="00DF3351" w:rsidRPr="00DF3351" w:rsidSect="008343C1">
      <w:headerReference w:type="default" r:id="rId12"/>
      <w:footerReference w:type="default" r:id="rId13"/>
      <w:pgSz w:w="11906" w:h="16838" w:code="9"/>
      <w:pgMar w:top="720" w:right="567" w:bottom="720" w:left="720" w:header="567" w:footer="28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4603FF" w14:textId="77777777" w:rsidR="00492E66" w:rsidRDefault="00492E66" w:rsidP="008343C1">
      <w:pPr>
        <w:spacing w:after="0" w:line="240" w:lineRule="auto"/>
      </w:pPr>
      <w:r>
        <w:separator/>
      </w:r>
    </w:p>
  </w:endnote>
  <w:endnote w:type="continuationSeparator" w:id="0">
    <w:p w14:paraId="76EDA87B" w14:textId="77777777" w:rsidR="00492E66" w:rsidRDefault="00492E66" w:rsidP="00834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DB1F61" w14:textId="77777777" w:rsidR="00B746AA" w:rsidRPr="00F56484" w:rsidRDefault="00B746AA" w:rsidP="00DB19BA">
    <w:pPr>
      <w:pStyle w:val="a4"/>
      <w:spacing w:after="0"/>
      <w:jc w:val="left"/>
    </w:pPr>
    <w:r w:rsidRPr="00CE46C6">
      <w:rPr>
        <w:rFonts w:hint="eastAsia"/>
        <w:b/>
        <w:noProof/>
      </w:rPr>
      <w:t>20</w:t>
    </w:r>
    <w:r>
      <w:rPr>
        <w:b/>
        <w:noProof/>
      </w:rPr>
      <w:t>20</w:t>
    </w:r>
    <w:r>
      <w:rPr>
        <w:rFonts w:hint="eastAsia"/>
        <w:b/>
        <w:noProof/>
      </w:rPr>
      <w:t xml:space="preserve">년 </w:t>
    </w:r>
    <w:r>
      <w:rPr>
        <w:b/>
        <w:noProof/>
      </w:rPr>
      <w:t>2</w:t>
    </w:r>
    <w:r>
      <w:rPr>
        <w:rFonts w:hint="eastAsia"/>
        <w:b/>
        <w:noProof/>
      </w:rPr>
      <w:t>학기 게임 프로그래밍 입문, 이대호 교수 (</w:t>
    </w:r>
    <w:r w:rsidRPr="00CE46C6">
      <w:rPr>
        <w:b/>
        <w:bCs/>
      </w:rPr>
      <w:fldChar w:fldCharType="begin"/>
    </w:r>
    <w:r w:rsidRPr="00CE46C6">
      <w:rPr>
        <w:b/>
        <w:bCs/>
      </w:rPr>
      <w:instrText>PAGE  \* Arabic  \* MERGEFORMAT</w:instrText>
    </w:r>
    <w:r w:rsidRPr="00CE46C6">
      <w:rPr>
        <w:b/>
        <w:bCs/>
      </w:rPr>
      <w:fldChar w:fldCharType="separate"/>
    </w:r>
    <w:r w:rsidRPr="00F07B78">
      <w:rPr>
        <w:b/>
        <w:bCs/>
        <w:noProof/>
        <w:lang w:val="ko-KR"/>
      </w:rPr>
      <w:t>1</w:t>
    </w:r>
    <w:r w:rsidRPr="00CE46C6">
      <w:rPr>
        <w:b/>
        <w:bCs/>
      </w:rPr>
      <w:fldChar w:fldCharType="end"/>
    </w:r>
    <w:r w:rsidRPr="00CE46C6">
      <w:rPr>
        <w:lang w:val="ko-KR"/>
      </w:rPr>
      <w:t xml:space="preserve"> / </w:t>
    </w:r>
    <w:r w:rsidRPr="00CE46C6">
      <w:rPr>
        <w:b/>
        <w:bCs/>
      </w:rPr>
      <w:fldChar w:fldCharType="begin"/>
    </w:r>
    <w:r w:rsidRPr="00CE46C6">
      <w:rPr>
        <w:b/>
        <w:bCs/>
      </w:rPr>
      <w:instrText>NUMPAGES  \* Arabic  \* MERGEFORMAT</w:instrText>
    </w:r>
    <w:r w:rsidRPr="00CE46C6">
      <w:rPr>
        <w:b/>
        <w:bCs/>
      </w:rPr>
      <w:fldChar w:fldCharType="separate"/>
    </w:r>
    <w:r w:rsidRPr="00F07B78">
      <w:rPr>
        <w:b/>
        <w:bCs/>
        <w:noProof/>
        <w:lang w:val="ko-KR"/>
      </w:rPr>
      <w:t>1</w:t>
    </w:r>
    <w:r w:rsidRPr="00CE46C6">
      <w:rPr>
        <w:b/>
        <w:bCs/>
      </w:rPr>
      <w:fldChar w:fldCharType="end"/>
    </w:r>
    <w:r>
      <w:rPr>
        <w:b/>
        <w:b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D4C59A" w14:textId="77777777" w:rsidR="00492E66" w:rsidRDefault="00492E66" w:rsidP="008343C1">
      <w:pPr>
        <w:spacing w:after="0" w:line="240" w:lineRule="auto"/>
      </w:pPr>
      <w:r>
        <w:separator/>
      </w:r>
    </w:p>
  </w:footnote>
  <w:footnote w:type="continuationSeparator" w:id="0">
    <w:p w14:paraId="2F5E9CC5" w14:textId="77777777" w:rsidR="00492E66" w:rsidRDefault="00492E66" w:rsidP="008343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FA1752" w14:textId="77777777" w:rsidR="00B746AA" w:rsidRPr="00484D32" w:rsidRDefault="00B746AA" w:rsidP="008F30B3">
    <w:pPr>
      <w:pStyle w:val="a4"/>
      <w:spacing w:after="0"/>
      <w:jc w:val="center"/>
      <w:rPr>
        <w:rFonts w:eastAsiaTheme="minorHAnsi"/>
        <w:b/>
        <w:sz w:val="32"/>
        <w:szCs w:val="32"/>
      </w:rPr>
    </w:pPr>
    <w:r w:rsidRPr="00484D32">
      <w:rPr>
        <w:rFonts w:eastAsiaTheme="minorHAnsi" w:hint="eastAsia"/>
        <w:b/>
        <w:sz w:val="32"/>
      </w:rPr>
      <w:t>20</w:t>
    </w:r>
    <w:r>
      <w:rPr>
        <w:rFonts w:eastAsiaTheme="minorHAnsi"/>
        <w:b/>
        <w:sz w:val="32"/>
      </w:rPr>
      <w:t>20</w:t>
    </w:r>
    <w:r w:rsidRPr="00484D32">
      <w:rPr>
        <w:rFonts w:eastAsiaTheme="minorHAnsi" w:hint="eastAsia"/>
        <w:b/>
        <w:sz w:val="32"/>
      </w:rPr>
      <w:t xml:space="preserve">년 </w:t>
    </w:r>
    <w:r>
      <w:rPr>
        <w:rFonts w:eastAsiaTheme="minorHAnsi"/>
        <w:b/>
        <w:sz w:val="32"/>
      </w:rPr>
      <w:t>2</w:t>
    </w:r>
    <w:r w:rsidRPr="00484D32">
      <w:rPr>
        <w:rFonts w:eastAsiaTheme="minorHAnsi" w:hint="eastAsia"/>
        <w:b/>
        <w:sz w:val="32"/>
      </w:rPr>
      <w:t xml:space="preserve">학기 </w:t>
    </w:r>
    <w:r>
      <w:rPr>
        <w:rFonts w:eastAsiaTheme="minorHAnsi" w:hint="eastAsia"/>
        <w:b/>
        <w:sz w:val="32"/>
      </w:rPr>
      <w:t xml:space="preserve">게임 프로그래밍 입문 (실습 </w:t>
    </w:r>
    <w:r>
      <w:rPr>
        <w:rFonts w:eastAsiaTheme="minorHAnsi"/>
        <w:b/>
        <w:sz w:val="32"/>
      </w:rPr>
      <w:t>5)</w:t>
    </w:r>
  </w:p>
  <w:tbl>
    <w:tblPr>
      <w:tblStyle w:val="a5"/>
      <w:tblW w:w="10362" w:type="dxa"/>
      <w:tblBorders>
        <w:top w:val="single" w:sz="24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362"/>
    </w:tblGrid>
    <w:tr w:rsidR="00B746AA" w14:paraId="4781421A" w14:textId="77777777" w:rsidTr="00B746AA">
      <w:trPr>
        <w:trHeight w:val="649"/>
      </w:trPr>
      <w:tc>
        <w:tcPr>
          <w:tcW w:w="10362" w:type="dxa"/>
          <w:vAlign w:val="center"/>
        </w:tcPr>
        <w:p w14:paraId="695D9DF2" w14:textId="77777777" w:rsidR="00B746AA" w:rsidRPr="00DC1885" w:rsidRDefault="00B746AA" w:rsidP="00DB19BA">
          <w:pPr>
            <w:pStyle w:val="a4"/>
            <w:spacing w:line="240" w:lineRule="atLeast"/>
            <w:rPr>
              <w:sz w:val="24"/>
              <w:szCs w:val="24"/>
            </w:rPr>
          </w:pPr>
          <w:r>
            <w:rPr>
              <w:rFonts w:hint="eastAsia"/>
              <w:sz w:val="24"/>
              <w:szCs w:val="24"/>
            </w:rPr>
            <w:t>이름:</w:t>
          </w:r>
          <w:r>
            <w:rPr>
              <w:sz w:val="24"/>
              <w:szCs w:val="24"/>
            </w:rPr>
            <w:t xml:space="preserve">                        </w:t>
          </w:r>
          <w:r>
            <w:rPr>
              <w:rFonts w:hint="eastAsia"/>
              <w:sz w:val="24"/>
              <w:szCs w:val="24"/>
            </w:rPr>
            <w:t>학과</w:t>
          </w:r>
          <w:r>
            <w:rPr>
              <w:sz w:val="24"/>
              <w:szCs w:val="24"/>
            </w:rPr>
            <w:t xml:space="preserve">:                              </w:t>
          </w:r>
          <w:r>
            <w:rPr>
              <w:rFonts w:hint="eastAsia"/>
              <w:sz w:val="24"/>
              <w:szCs w:val="24"/>
            </w:rPr>
            <w:t>학번:</w:t>
          </w:r>
        </w:p>
      </w:tc>
    </w:tr>
  </w:tbl>
  <w:p w14:paraId="44D1BC95" w14:textId="77777777" w:rsidR="00B746AA" w:rsidRPr="00460A3B" w:rsidRDefault="00B746AA" w:rsidP="00B746AA">
    <w:pPr>
      <w:pStyle w:val="a4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76662"/>
    <w:multiLevelType w:val="hybridMultilevel"/>
    <w:tmpl w:val="AE30E05C"/>
    <w:lvl w:ilvl="0" w:tplc="418275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26B102CF"/>
    <w:multiLevelType w:val="hybridMultilevel"/>
    <w:tmpl w:val="DCFE8534"/>
    <w:lvl w:ilvl="0" w:tplc="917E142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519B6377"/>
    <w:multiLevelType w:val="hybridMultilevel"/>
    <w:tmpl w:val="1BE6B728"/>
    <w:lvl w:ilvl="0" w:tplc="F83C96D2">
      <w:start w:val="1"/>
      <w:numFmt w:val="decimal"/>
      <w:pStyle w:val="a"/>
      <w:suff w:val="space"/>
      <w:lvlText w:val="%1."/>
      <w:lvlJc w:val="left"/>
      <w:pPr>
        <w:ind w:left="800" w:hanging="400"/>
      </w:pPr>
      <w:rPr>
        <w:rFonts w:hint="eastAsia"/>
        <w:b w:val="0"/>
        <w:bCs w:val="0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5A32727A"/>
    <w:multiLevelType w:val="hybridMultilevel"/>
    <w:tmpl w:val="20304B32"/>
    <w:lvl w:ilvl="0" w:tplc="5262CAD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84740A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0AE795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1EEE1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864A0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14A01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4CD6F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E76188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F4CD6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N7EwNTUxMTYwNDVT0lEKTi0uzszPAymwqAUA86O0FSwAAAA="/>
  </w:docVars>
  <w:rsids>
    <w:rsidRoot w:val="008343C1"/>
    <w:rsid w:val="00051931"/>
    <w:rsid w:val="00097332"/>
    <w:rsid w:val="00207DDE"/>
    <w:rsid w:val="002844E8"/>
    <w:rsid w:val="00293780"/>
    <w:rsid w:val="00454ED4"/>
    <w:rsid w:val="00492E66"/>
    <w:rsid w:val="004A5E1C"/>
    <w:rsid w:val="005160BF"/>
    <w:rsid w:val="00562A47"/>
    <w:rsid w:val="00575280"/>
    <w:rsid w:val="005A5148"/>
    <w:rsid w:val="005B1054"/>
    <w:rsid w:val="005E4838"/>
    <w:rsid w:val="007913D5"/>
    <w:rsid w:val="007C533A"/>
    <w:rsid w:val="008343C1"/>
    <w:rsid w:val="008541BC"/>
    <w:rsid w:val="008906B0"/>
    <w:rsid w:val="008A5558"/>
    <w:rsid w:val="008F30B3"/>
    <w:rsid w:val="009370A0"/>
    <w:rsid w:val="009439C4"/>
    <w:rsid w:val="00A573E5"/>
    <w:rsid w:val="00AA7C00"/>
    <w:rsid w:val="00AD4993"/>
    <w:rsid w:val="00B544E3"/>
    <w:rsid w:val="00B746AA"/>
    <w:rsid w:val="00BB4C18"/>
    <w:rsid w:val="00DB19BA"/>
    <w:rsid w:val="00DB37F5"/>
    <w:rsid w:val="00DF3351"/>
    <w:rsid w:val="00EA4C2B"/>
    <w:rsid w:val="00EB621D"/>
    <w:rsid w:val="00F04BDA"/>
    <w:rsid w:val="00F07B78"/>
    <w:rsid w:val="00F56484"/>
    <w:rsid w:val="00FA4D28"/>
    <w:rsid w:val="00FE0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577752"/>
  <w15:chartTrackingRefBased/>
  <w15:docId w15:val="{BD7D27ED-EC8C-48A9-85FC-4FD643E76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Char"/>
    <w:uiPriority w:val="99"/>
    <w:unhideWhenUsed/>
    <w:rsid w:val="008343C1"/>
    <w:pPr>
      <w:widowControl/>
      <w:tabs>
        <w:tab w:val="center" w:pos="4513"/>
        <w:tab w:val="right" w:pos="9026"/>
      </w:tabs>
      <w:wordWrap/>
      <w:autoSpaceDE/>
      <w:autoSpaceDN/>
      <w:snapToGrid w:val="0"/>
    </w:pPr>
  </w:style>
  <w:style w:type="character" w:customStyle="1" w:styleId="Char">
    <w:name w:val="머리글 Char"/>
    <w:basedOn w:val="a1"/>
    <w:link w:val="a4"/>
    <w:uiPriority w:val="99"/>
    <w:rsid w:val="008343C1"/>
  </w:style>
  <w:style w:type="table" w:styleId="a5">
    <w:name w:val="Table Grid"/>
    <w:basedOn w:val="a2"/>
    <w:uiPriority w:val="39"/>
    <w:rsid w:val="008343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Paragraph"/>
    <w:basedOn w:val="a0"/>
    <w:uiPriority w:val="34"/>
    <w:qFormat/>
    <w:rsid w:val="008343C1"/>
    <w:pPr>
      <w:widowControl/>
      <w:numPr>
        <w:numId w:val="1"/>
      </w:numPr>
      <w:adjustRightInd w:val="0"/>
      <w:snapToGrid w:val="0"/>
      <w:spacing w:after="0" w:line="240" w:lineRule="exact"/>
    </w:pPr>
    <w:rPr>
      <w:rFonts w:eastAsiaTheme="minorHAnsi"/>
      <w:sz w:val="18"/>
      <w:szCs w:val="18"/>
    </w:rPr>
  </w:style>
  <w:style w:type="paragraph" w:customStyle="1" w:styleId="a6">
    <w:name w:val="코드"/>
    <w:basedOn w:val="a0"/>
    <w:link w:val="Char0"/>
    <w:qFormat/>
    <w:rsid w:val="008343C1"/>
    <w:pPr>
      <w:spacing w:after="0" w:line="240" w:lineRule="exact"/>
    </w:pPr>
    <w:rPr>
      <w:rFonts w:ascii="Courier New" w:hAnsi="Courier New"/>
      <w:sz w:val="18"/>
    </w:rPr>
  </w:style>
  <w:style w:type="character" w:customStyle="1" w:styleId="Char0">
    <w:name w:val="코드 Char"/>
    <w:basedOn w:val="a1"/>
    <w:link w:val="a6"/>
    <w:rsid w:val="008343C1"/>
    <w:rPr>
      <w:rFonts w:ascii="Courier New" w:hAnsi="Courier New"/>
      <w:sz w:val="18"/>
    </w:rPr>
  </w:style>
  <w:style w:type="paragraph" w:styleId="a7">
    <w:name w:val="footer"/>
    <w:basedOn w:val="a0"/>
    <w:link w:val="Char1"/>
    <w:uiPriority w:val="99"/>
    <w:unhideWhenUsed/>
    <w:rsid w:val="008343C1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7"/>
    <w:uiPriority w:val="99"/>
    <w:rsid w:val="008343C1"/>
  </w:style>
  <w:style w:type="paragraph" w:styleId="HTML">
    <w:name w:val="HTML Preformatted"/>
    <w:basedOn w:val="a0"/>
    <w:link w:val="HTMLChar"/>
    <w:uiPriority w:val="99"/>
    <w:semiHidden/>
    <w:unhideWhenUsed/>
    <w:rsid w:val="00B746A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1"/>
    <w:link w:val="HTML"/>
    <w:uiPriority w:val="99"/>
    <w:semiHidden/>
    <w:rsid w:val="00B746AA"/>
    <w:rPr>
      <w:rFonts w:ascii="굴림체" w:eastAsia="굴림체" w:hAnsi="굴림체" w:cs="굴림체"/>
      <w:kern w:val="0"/>
      <w:sz w:val="24"/>
      <w:szCs w:val="24"/>
    </w:rPr>
  </w:style>
  <w:style w:type="character" w:styleId="a8">
    <w:name w:val="Hyperlink"/>
    <w:basedOn w:val="a1"/>
    <w:uiPriority w:val="99"/>
    <w:unhideWhenUsed/>
    <w:rsid w:val="00293780"/>
    <w:rPr>
      <w:color w:val="0563C1" w:themeColor="hyperlink"/>
      <w:u w:val="single"/>
    </w:rPr>
  </w:style>
  <w:style w:type="character" w:styleId="a9">
    <w:name w:val="Unresolved Mention"/>
    <w:basedOn w:val="a1"/>
    <w:uiPriority w:val="99"/>
    <w:semiHidden/>
    <w:unhideWhenUsed/>
    <w:rsid w:val="002937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02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2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26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93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506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0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620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2095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5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2987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52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unjjang2/GameProgramming/tree/master/week6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13</Pages>
  <Words>3431</Words>
  <Characters>19557</Characters>
  <Application>Microsoft Office Word</Application>
  <DocSecurity>0</DocSecurity>
  <Lines>162</Lines>
  <Paragraphs>4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Nize</dc:creator>
  <cp:keywords/>
  <dc:description/>
  <cp:lastModifiedBy>Lee Junseo</cp:lastModifiedBy>
  <cp:revision>24</cp:revision>
  <dcterms:created xsi:type="dcterms:W3CDTF">2019-08-18T04:07:00Z</dcterms:created>
  <dcterms:modified xsi:type="dcterms:W3CDTF">2020-10-27T15:21:00Z</dcterms:modified>
</cp:coreProperties>
</file>